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5CAC9" w14:textId="06A26977" w:rsidR="00B416A8" w:rsidRDefault="00B416A8">
      <w:pPr>
        <w:widowControl/>
        <w:autoSpaceDE/>
        <w:autoSpaceDN/>
        <w:spacing w:after="160" w:line="259" w:lineRule="auto"/>
        <w:rPr>
          <w:rFonts w:ascii="Arial Narrow" w:hAnsi="Arial Narrow"/>
          <w:b/>
          <w:lang w:val="sk-SK"/>
        </w:rPr>
      </w:pPr>
      <w:bookmarkStart w:id="0" w:name="_GoBack"/>
      <w:bookmarkEnd w:id="0"/>
    </w:p>
    <w:p w14:paraId="720A14F9" w14:textId="17D0BB8C" w:rsidR="00B416A8" w:rsidRPr="00E125C4" w:rsidRDefault="00E125C4" w:rsidP="00E125C4">
      <w:pPr>
        <w:pStyle w:val="Zkladntext"/>
        <w:ind w:left="4111"/>
        <w:rPr>
          <w:rFonts w:ascii="Arial Narrow" w:hAnsi="Arial Narrow"/>
          <w:lang w:val="sk-SK"/>
        </w:rPr>
      </w:pPr>
      <w:r w:rsidRPr="00E125C4">
        <w:rPr>
          <w:rFonts w:ascii="Arial Narrow" w:hAnsi="Arial Narrow"/>
          <w:lang w:val="sk-SK"/>
        </w:rPr>
        <w:t>Príloha č. 4 Výzvy - Návrh na plnenie kritéria na vyhodnotenie ponúk</w:t>
      </w:r>
    </w:p>
    <w:p w14:paraId="0E21338B" w14:textId="2AC3035C" w:rsidR="00B416A8" w:rsidRDefault="00B416A8" w:rsidP="00B416A8">
      <w:pPr>
        <w:pStyle w:val="Zkladntext"/>
        <w:rPr>
          <w:rFonts w:ascii="Arial Narrow" w:hAnsi="Arial Narrow"/>
          <w:b/>
          <w:lang w:val="sk-SK"/>
        </w:rPr>
      </w:pPr>
    </w:p>
    <w:p w14:paraId="1D98761E" w14:textId="77777777" w:rsidR="00224BB9" w:rsidRPr="00F11110" w:rsidRDefault="00224BB9" w:rsidP="00224BB9">
      <w:pPr>
        <w:rPr>
          <w:rFonts w:ascii="Arial Narrow" w:hAnsi="Arial Narrow"/>
          <w:b/>
          <w:bCs/>
          <w:smallCaps/>
          <w:lang w:val="sk-SK"/>
        </w:rPr>
      </w:pPr>
    </w:p>
    <w:p w14:paraId="7CF831CA" w14:textId="77777777" w:rsidR="00224BB9" w:rsidRPr="00353E4C" w:rsidRDefault="00224BB9" w:rsidP="00224BB9">
      <w:pPr>
        <w:jc w:val="both"/>
        <w:rPr>
          <w:rFonts w:ascii="Arial Narrow" w:hAnsi="Arial Narrow"/>
          <w:b/>
          <w:bCs/>
          <w:lang w:val="sk-SK"/>
        </w:rPr>
      </w:pPr>
      <w:r w:rsidRPr="00353E4C">
        <w:rPr>
          <w:rFonts w:ascii="Arial Narrow" w:hAnsi="Arial Narrow"/>
          <w:b/>
          <w:bCs/>
          <w:lang w:val="sk-SK"/>
        </w:rPr>
        <w:t>Návrh na plnenie kritéria</w:t>
      </w:r>
    </w:p>
    <w:p w14:paraId="589B0ADE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EFCC37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1E447E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DA783A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E722E27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61668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tbl>
      <w:tblPr>
        <w:tblStyle w:val="Mriekatabuky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2977"/>
      </w:tblGrid>
      <w:tr w:rsidR="00224BB9" w:rsidRPr="00224BB9" w14:paraId="3A6512D2" w14:textId="77777777" w:rsidTr="00A53E3C">
        <w:trPr>
          <w:jc w:val="center"/>
        </w:trPr>
        <w:tc>
          <w:tcPr>
            <w:tcW w:w="5240" w:type="dxa"/>
            <w:shd w:val="clear" w:color="auto" w:fill="F2F2F2" w:themeFill="background1" w:themeFillShade="F2"/>
            <w:vAlign w:val="center"/>
          </w:tcPr>
          <w:p w14:paraId="7CA668FB" w14:textId="77777777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Špecifikácia ceny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17166AA2" w14:textId="77777777" w:rsidR="00224BB9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Jednotková cena </w:t>
            </w:r>
          </w:p>
          <w:p w14:paraId="52058FA8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v</w:t>
            </w:r>
            <w:r>
              <w:rPr>
                <w:rFonts w:ascii="Arial Narrow" w:hAnsi="Arial Narrow"/>
                <w:b/>
                <w:bCs/>
                <w:lang w:val="sk-SK"/>
              </w:rPr>
              <w:t> 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>EUR</w:t>
            </w:r>
            <w:r>
              <w:rPr>
                <w:rFonts w:ascii="Arial Narrow" w:hAnsi="Arial Narrow"/>
                <w:b/>
                <w:bCs/>
                <w:lang w:val="sk-SK"/>
              </w:rPr>
              <w:t>/MWh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bez DPH</w:t>
            </w:r>
          </w:p>
        </w:tc>
      </w:tr>
      <w:tr w:rsidR="00224BB9" w:rsidRPr="00224BB9" w14:paraId="0E6DA87B" w14:textId="77777777" w:rsidTr="00A53E3C">
        <w:trPr>
          <w:trHeight w:val="443"/>
          <w:jc w:val="center"/>
        </w:trPr>
        <w:tc>
          <w:tcPr>
            <w:tcW w:w="5240" w:type="dxa"/>
            <w:vAlign w:val="center"/>
          </w:tcPr>
          <w:p w14:paraId="528FE69E" w14:textId="77B6C5EF" w:rsidR="00224BB9" w:rsidRPr="00F11110" w:rsidRDefault="00224BB9" w:rsidP="00A53E3C">
            <w:pPr>
              <w:rPr>
                <w:rFonts w:ascii="Arial Narrow" w:hAnsi="Arial Narrow"/>
                <w:b/>
                <w:bCs/>
                <w:lang w:val="sk-SK"/>
              </w:rPr>
            </w:pPr>
            <w:r w:rsidRPr="00F11110">
              <w:rPr>
                <w:rFonts w:ascii="Arial Narrow" w:hAnsi="Arial Narrow"/>
                <w:b/>
                <w:bCs/>
                <w:lang w:val="sk-SK"/>
              </w:rPr>
              <w:t>Cena za</w:t>
            </w:r>
            <w:r>
              <w:rPr>
                <w:rFonts w:ascii="Arial Narrow" w:hAnsi="Arial Narrow"/>
                <w:b/>
                <w:bCs/>
                <w:lang w:val="sk-SK"/>
              </w:rPr>
              <w:t xml:space="preserve"> dodávku plynu</w:t>
            </w:r>
            <w:r w:rsidRPr="00F11110">
              <w:rPr>
                <w:rFonts w:ascii="Arial Narrow" w:hAnsi="Arial Narrow"/>
                <w:b/>
                <w:bCs/>
                <w:lang w:val="sk-SK"/>
              </w:rPr>
              <w:t xml:space="preserve"> </w:t>
            </w:r>
            <w:r w:rsidRPr="003B3590">
              <w:rPr>
                <w:rFonts w:ascii="Arial Narrow" w:hAnsi="Arial Narrow"/>
                <w:lang w:val="sk-SK"/>
              </w:rPr>
              <w:t>(bod 1.1 Prílohy č. 3 Zmluvy)</w:t>
            </w:r>
          </w:p>
        </w:tc>
        <w:tc>
          <w:tcPr>
            <w:tcW w:w="2977" w:type="dxa"/>
          </w:tcPr>
          <w:p w14:paraId="758F1D8D" w14:textId="77777777" w:rsidR="00224BB9" w:rsidRPr="00F11110" w:rsidRDefault="00224BB9" w:rsidP="00A53E3C">
            <w:pPr>
              <w:jc w:val="center"/>
              <w:rPr>
                <w:rFonts w:ascii="Arial Narrow" w:hAnsi="Arial Narrow"/>
                <w:b/>
                <w:bCs/>
                <w:lang w:val="sk-SK"/>
              </w:rPr>
            </w:pPr>
          </w:p>
        </w:tc>
      </w:tr>
    </w:tbl>
    <w:p w14:paraId="1FE52CB6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5F0F42C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77D3FC5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A84BD4C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V ....................................... dňa ...........................</w:t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</w:p>
    <w:p w14:paraId="715ED3DD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DF2BB85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410CF6F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53F2A14D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>..................................................</w:t>
      </w:r>
    </w:p>
    <w:p w14:paraId="1E22E7DB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</w:r>
      <w:r w:rsidRPr="00F11110">
        <w:rPr>
          <w:rFonts w:ascii="Arial Narrow" w:hAnsi="Arial Narrow"/>
          <w:lang w:val="sk-SK"/>
        </w:rPr>
        <w:tab/>
        <w:t xml:space="preserve">                  Meno, priezvisko a podpis </w:t>
      </w:r>
    </w:p>
    <w:p w14:paraId="3C259114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oprávnenej osoby uchádzača</w:t>
      </w:r>
    </w:p>
    <w:p w14:paraId="083B81EA" w14:textId="77777777" w:rsidR="00224BB9" w:rsidRPr="00F11110" w:rsidRDefault="00224BB9" w:rsidP="00224BB9">
      <w:pPr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odtlačok pečiatky</w:t>
      </w:r>
    </w:p>
    <w:p w14:paraId="6DF392B8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4509D32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13AB66DA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31956AF3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4C34B721" w14:textId="77777777" w:rsidR="00224BB9" w:rsidRPr="00F11110" w:rsidRDefault="00224BB9" w:rsidP="00224BB9">
      <w:pPr>
        <w:rPr>
          <w:rFonts w:ascii="Arial Narrow" w:hAnsi="Arial Narrow"/>
          <w:lang w:val="sk-SK"/>
        </w:rPr>
      </w:pPr>
    </w:p>
    <w:p w14:paraId="64EE54EF" w14:textId="28D35DA9" w:rsidR="00B416A8" w:rsidRPr="00224BB9" w:rsidRDefault="00224BB9" w:rsidP="00224BB9">
      <w:pPr>
        <w:jc w:val="both"/>
        <w:rPr>
          <w:rFonts w:ascii="Arial Narrow" w:hAnsi="Arial Narrow"/>
          <w:lang w:val="sk-SK"/>
        </w:rPr>
      </w:pPr>
      <w:r w:rsidRPr="00F11110">
        <w:rPr>
          <w:rFonts w:ascii="Arial Narrow" w:hAnsi="Arial Narrow"/>
          <w:lang w:val="sk-SK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sectPr w:rsidR="00B416A8" w:rsidRPr="00224BB9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4DEFE6" w14:textId="77777777" w:rsidR="009C51CE" w:rsidRDefault="009C51CE" w:rsidP="00BA4743">
      <w:r>
        <w:separator/>
      </w:r>
    </w:p>
  </w:endnote>
  <w:endnote w:type="continuationSeparator" w:id="0">
    <w:p w14:paraId="49B10B78" w14:textId="77777777" w:rsidR="009C51CE" w:rsidRDefault="009C51CE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388CC" w14:textId="77777777" w:rsidR="009C51CE" w:rsidRDefault="009C51CE" w:rsidP="00BA4743">
      <w:r>
        <w:separator/>
      </w:r>
    </w:p>
  </w:footnote>
  <w:footnote w:type="continuationSeparator" w:id="0">
    <w:p w14:paraId="0F36B958" w14:textId="77777777" w:rsidR="009C51CE" w:rsidRDefault="009C51CE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D6838"/>
    <w:rsid w:val="000E7ABE"/>
    <w:rsid w:val="00105A07"/>
    <w:rsid w:val="00113853"/>
    <w:rsid w:val="00151414"/>
    <w:rsid w:val="001537E5"/>
    <w:rsid w:val="00172A8F"/>
    <w:rsid w:val="001747C1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24BB9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57960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0BC4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A44D4"/>
    <w:rsid w:val="006B0A9B"/>
    <w:rsid w:val="006D6C23"/>
    <w:rsid w:val="006E2FE7"/>
    <w:rsid w:val="006F3070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51CE"/>
    <w:rsid w:val="009C7245"/>
    <w:rsid w:val="009D1C04"/>
    <w:rsid w:val="009D6693"/>
    <w:rsid w:val="009E0493"/>
    <w:rsid w:val="009F0574"/>
    <w:rsid w:val="00A20B84"/>
    <w:rsid w:val="00A35671"/>
    <w:rsid w:val="00A37844"/>
    <w:rsid w:val="00A40D8D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163F7"/>
    <w:rsid w:val="00C2618B"/>
    <w:rsid w:val="00C32AF6"/>
    <w:rsid w:val="00C506FF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C3C"/>
    <w:rsid w:val="00D7536E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CA95C7-7ED6-4DF8-A6B5-BA894EAF3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0-05T10:16:00Z</dcterms:created>
  <dcterms:modified xsi:type="dcterms:W3CDTF">2022-10-0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